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2379C" w14:textId="6EDB7876" w:rsidR="00DC0AAD" w:rsidRPr="00DC0AAD" w:rsidRDefault="00DC0AAD" w:rsidP="00DC0AAD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DC0AAD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Tell me about yourself.</w:t>
      </w:r>
      <w:r w:rsidR="004D03F5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4</w:t>
      </w:r>
      <w:r w:rsidR="004D03F5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ab/>
      </w:r>
    </w:p>
    <w:p w14:paraId="66DC9BA7" w14:textId="48A878CE" w:rsidR="008219FD" w:rsidRDefault="00DC0AAD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 xml:space="preserve">My name's Tuyền, I'm 21. I live in Bien Hoa City. I'm a senior </w:t>
      </w:r>
      <w:r w:rsidR="004D0025"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apprentice</w:t>
      </w: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 xml:space="preserve"> at TGA Centre. My major is mechatronics, it includes 3 majors which are Mechanical, electronics and information technology. My favorite is coding or doing </w:t>
      </w:r>
      <w:proofErr w:type="spellStart"/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sth</w:t>
      </w:r>
      <w:proofErr w:type="spellEnd"/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 xml:space="preserve"> that is logical. In my free time I always read books and s</w:t>
      </w:r>
      <w:r w:rsidRPr="00DC0AAD"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pend time with family on weekends</w:t>
      </w: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.</w:t>
      </w:r>
      <w:r w:rsidRPr="00DC0AAD">
        <w:t xml:space="preserve"> </w:t>
      </w:r>
      <w:r w:rsidRPr="00DC0AAD"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In addition, I also used that time to research more about my major</w:t>
      </w: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. I think I have 2 Words to describe myself are patience, kind. That's all about me.</w:t>
      </w:r>
    </w:p>
    <w:p w14:paraId="711FD4FD" w14:textId="0AC81697" w:rsidR="00BF4738" w:rsidRDefault="00BF4738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“”</w:t>
      </w:r>
    </w:p>
    <w:p w14:paraId="1C0142D8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Style w:val="Strong"/>
          <w:rFonts w:ascii="Arial" w:hAnsi="Arial" w:cs="Arial"/>
          <w:b w:val="0"/>
          <w:bCs w:val="0"/>
          <w:color w:val="1F1F1F"/>
        </w:rPr>
        <w:t>[In a clear and confident voice]</w:t>
      </w:r>
    </w:p>
    <w:p w14:paraId="776E135C" w14:textId="422CC4C0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Fonts w:ascii="Arial" w:hAnsi="Arial" w:cs="Arial"/>
          <w:color w:val="1F1F1F"/>
        </w:rPr>
        <w:t xml:space="preserve">My name's Tuyền, and I'm 21 years old. I live in Bien Hoa City, Vietnam. I'm </w:t>
      </w:r>
      <w:proofErr w:type="spellStart"/>
      <w:r>
        <w:rPr>
          <w:rFonts w:ascii="Arial" w:hAnsi="Arial" w:cs="Arial"/>
          <w:color w:val="1F1F1F"/>
        </w:rPr>
        <w:t>a</w:t>
      </w:r>
      <w:proofErr w:type="spellEnd"/>
      <w:r>
        <w:rPr>
          <w:rFonts w:ascii="Arial" w:hAnsi="Arial" w:cs="Arial"/>
          <w:color w:val="1F1F1F"/>
        </w:rPr>
        <w:t xml:space="preserve"> </w:t>
      </w:r>
      <w:r w:rsidR="004D0025">
        <w:rPr>
          <w:rFonts w:ascii="Arial" w:hAnsi="Arial" w:cs="Arial"/>
          <w:color w:val="1F1F1F"/>
        </w:rPr>
        <w:t>apprentice</w:t>
      </w:r>
      <w:r>
        <w:rPr>
          <w:rFonts w:ascii="Arial" w:hAnsi="Arial" w:cs="Arial"/>
          <w:color w:val="1F1F1F"/>
        </w:rPr>
        <w:t xml:space="preserve"> at the TGA Centre, where I'm studying mechatronics.</w:t>
      </w:r>
      <w:r w:rsidR="004D0025">
        <w:rPr>
          <w:rFonts w:ascii="Arial" w:hAnsi="Arial" w:cs="Arial"/>
          <w:color w:val="1F1F1F"/>
        </w:rPr>
        <w:t xml:space="preserve"> T</w:t>
      </w:r>
      <w:r>
        <w:rPr>
          <w:rFonts w:ascii="Arial" w:hAnsi="Arial" w:cs="Arial"/>
          <w:color w:val="1F1F1F"/>
        </w:rPr>
        <w:t xml:space="preserve">hat combines </w:t>
      </w:r>
      <w:r w:rsidR="004D0025">
        <w:rPr>
          <w:rFonts w:ascii="Arial" w:hAnsi="Arial" w:cs="Arial"/>
          <w:color w:val="1F1F1F"/>
        </w:rPr>
        <w:t xml:space="preserve">3 majors: </w:t>
      </w:r>
      <w:r>
        <w:rPr>
          <w:rFonts w:ascii="Arial" w:hAnsi="Arial" w:cs="Arial"/>
          <w:color w:val="1F1F1F"/>
        </w:rPr>
        <w:t xml:space="preserve">mechanical engineering, electronics, and information technology. My favorite </w:t>
      </w:r>
      <w:r w:rsidR="004D0025">
        <w:rPr>
          <w:rFonts w:ascii="Arial" w:hAnsi="Arial" w:cs="Arial"/>
          <w:color w:val="1F1F1F"/>
        </w:rPr>
        <w:t>is logic things like PLC programming</w:t>
      </w:r>
      <w:r>
        <w:rPr>
          <w:rFonts w:ascii="Arial" w:hAnsi="Arial" w:cs="Arial"/>
          <w:color w:val="1F1F1F"/>
        </w:rPr>
        <w:t xml:space="preserve">. </w:t>
      </w:r>
      <w:r w:rsidRPr="00A1246F">
        <w:rPr>
          <w:rFonts w:ascii="Arial" w:hAnsi="Arial" w:cs="Arial"/>
          <w:color w:val="1F1F1F"/>
          <w:highlight w:val="black"/>
        </w:rPr>
        <w:t>I love the challenge of solving logical problems and creating things that work.</w:t>
      </w:r>
    </w:p>
    <w:p w14:paraId="54E9A7C8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Style w:val="Strong"/>
          <w:rFonts w:ascii="Arial" w:hAnsi="Arial" w:cs="Arial"/>
          <w:b w:val="0"/>
          <w:bCs w:val="0"/>
          <w:color w:val="1F1F1F"/>
        </w:rPr>
        <w:t>[In a slightly slower and more deliberate voice]</w:t>
      </w:r>
    </w:p>
    <w:p w14:paraId="22D68B22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 w:rsidRPr="00A1246F">
        <w:rPr>
          <w:rFonts w:ascii="Arial" w:hAnsi="Arial" w:cs="Arial"/>
          <w:color w:val="1F1F1F"/>
          <w:highlight w:val="black"/>
        </w:rPr>
        <w:t>In my free time, I like to read books and spend time with my family.</w:t>
      </w:r>
      <w:r>
        <w:rPr>
          <w:rFonts w:ascii="Arial" w:hAnsi="Arial" w:cs="Arial"/>
          <w:color w:val="1F1F1F"/>
        </w:rPr>
        <w:t xml:space="preserve"> I also use my free time to research more about my major. </w:t>
      </w:r>
      <w:r w:rsidRPr="00A1246F">
        <w:rPr>
          <w:rFonts w:ascii="Arial" w:hAnsi="Arial" w:cs="Arial"/>
          <w:color w:val="1F1F1F"/>
          <w:highlight w:val="cyan"/>
        </w:rPr>
        <w:t>I think I'm a patient and kind person. I'm always willing to help others, and I'm always willing to listen.</w:t>
      </w:r>
    </w:p>
    <w:p w14:paraId="1BA46B46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Style w:val="Strong"/>
          <w:rFonts w:ascii="Arial" w:hAnsi="Arial" w:cs="Arial"/>
          <w:b w:val="0"/>
          <w:bCs w:val="0"/>
          <w:color w:val="1F1F1F"/>
        </w:rPr>
        <w:t>[In a more excited and enthusiastic voice]</w:t>
      </w:r>
    </w:p>
    <w:p w14:paraId="0DB420B1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Fonts w:ascii="Arial" w:hAnsi="Arial" w:cs="Arial"/>
          <w:color w:val="1F1F1F"/>
        </w:rPr>
        <w:t xml:space="preserve">That's all about me! </w:t>
      </w:r>
      <w:r w:rsidRPr="00A1246F">
        <w:rPr>
          <w:rFonts w:ascii="Arial" w:hAnsi="Arial" w:cs="Arial"/>
          <w:color w:val="1F1F1F"/>
          <w:highlight w:val="black"/>
        </w:rPr>
        <w:t>I'm excited to learn more about the world and to use my skills to make a difference.</w:t>
      </w:r>
    </w:p>
    <w:p w14:paraId="090DF1AC" w14:textId="764B42F7" w:rsidR="004D0025" w:rsidRDefault="004D0025"/>
    <w:p w14:paraId="277418C5" w14:textId="4CE5DF96" w:rsidR="004D0025" w:rsidRDefault="004D0025">
      <w:r>
        <w:t>Q</w:t>
      </w:r>
      <w:r w:rsidR="00A1246F">
        <w:t>2</w:t>
      </w:r>
      <w:r>
        <w:t>:</w:t>
      </w:r>
    </w:p>
    <w:p w14:paraId="57187F2E" w14:textId="77777777" w:rsidR="004D0025" w:rsidRDefault="004D0025"/>
    <w:sectPr w:rsidR="004D00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922289"/>
    <w:multiLevelType w:val="multilevel"/>
    <w:tmpl w:val="19E25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1971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3MDI0NDEwMLY0MTRU0lEKTi0uzszPAykwqgUAJeYWqCwAAAA="/>
  </w:docVars>
  <w:rsids>
    <w:rsidRoot w:val="004B5E11"/>
    <w:rsid w:val="004B5E11"/>
    <w:rsid w:val="004D0025"/>
    <w:rsid w:val="004D03F5"/>
    <w:rsid w:val="008219FD"/>
    <w:rsid w:val="00A1246F"/>
    <w:rsid w:val="00BF4738"/>
    <w:rsid w:val="00D97987"/>
    <w:rsid w:val="00DC0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C9C68"/>
  <w15:chartTrackingRefBased/>
  <w15:docId w15:val="{CEBC4114-82D0-44DF-B246-E601E259B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C0AAD"/>
    <w:rPr>
      <w:b/>
      <w:bCs/>
    </w:rPr>
  </w:style>
  <w:style w:type="paragraph" w:styleId="NormalWeb">
    <w:name w:val="Normal (Web)"/>
    <w:basedOn w:val="Normal"/>
    <w:uiPriority w:val="99"/>
    <w:unhideWhenUsed/>
    <w:rsid w:val="00BF47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25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579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67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102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705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539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10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0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yền Trương Thanh</dc:creator>
  <cp:keywords/>
  <dc:description/>
  <cp:lastModifiedBy>Tuyền Trương Thanh</cp:lastModifiedBy>
  <cp:revision>4</cp:revision>
  <dcterms:created xsi:type="dcterms:W3CDTF">2023-12-11T15:28:00Z</dcterms:created>
  <dcterms:modified xsi:type="dcterms:W3CDTF">2023-12-12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2-11T15:32:33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b60e1970-5d53-4133-9381-65979609723b</vt:lpwstr>
  </property>
  <property fmtid="{D5CDD505-2E9C-101B-9397-08002B2CF9AE}" pid="7" name="MSIP_Label_defa4170-0d19-0005-0004-bc88714345d2_ActionId">
    <vt:lpwstr>21944bb0-020d-4cdc-b2b8-983ee899055a</vt:lpwstr>
  </property>
  <property fmtid="{D5CDD505-2E9C-101B-9397-08002B2CF9AE}" pid="8" name="MSIP_Label_defa4170-0d19-0005-0004-bc88714345d2_ContentBits">
    <vt:lpwstr>0</vt:lpwstr>
  </property>
</Properties>
</file>